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le Chamberla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mberla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3 W Doral Ct Palatine 6006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niemoe@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5446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ooklyn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